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6B4B" w:rsidRPr="00574358" w:rsidRDefault="00C10467" w:rsidP="007C2128">
      <w:pPr>
        <w:spacing w:after="0" w:line="240" w:lineRule="auto"/>
        <w:jc w:val="center"/>
        <w:rPr>
          <w:rFonts w:ascii="CMU Sans Serif Demi Condensed" w:hAnsi="CMU Sans Serif Demi Condensed" w:cs="CMU Sans Serif Demi Condensed"/>
          <w:b/>
          <w:sz w:val="26"/>
          <w:szCs w:val="26"/>
        </w:rPr>
      </w:pPr>
      <w:r w:rsidRPr="00574358">
        <w:rPr>
          <w:rFonts w:ascii="CMU Sans Serif Demi Condensed" w:hAnsi="CMU Sans Serif Demi Condensed" w:cs="CMU Sans Serif Demi Condensed"/>
          <w:b/>
          <w:sz w:val="26"/>
          <w:szCs w:val="26"/>
        </w:rPr>
        <w:t>Final Year Project: Interim Report</w:t>
      </w:r>
    </w:p>
    <w:p w:rsidR="00C10467" w:rsidRDefault="00C10467" w:rsidP="007C2128">
      <w:pPr>
        <w:pBdr>
          <w:bottom w:val="single" w:sz="4" w:space="1" w:color="auto"/>
        </w:pBdr>
        <w:spacing w:after="0" w:line="240" w:lineRule="auto"/>
        <w:jc w:val="center"/>
        <w:rPr>
          <w:rFonts w:ascii="CMU Sans Serif Demi Condensed" w:hAnsi="CMU Sans Serif Demi Condensed" w:cs="CMU Sans Serif Demi Condensed"/>
          <w:b/>
          <w:sz w:val="26"/>
          <w:szCs w:val="26"/>
        </w:rPr>
      </w:pPr>
      <w:r w:rsidRPr="00574358">
        <w:rPr>
          <w:rFonts w:ascii="CMU Sans Serif Demi Condensed" w:hAnsi="CMU Sans Serif Demi Condensed" w:cs="CMU Sans Serif Demi Condensed"/>
          <w:b/>
          <w:sz w:val="26"/>
          <w:szCs w:val="26"/>
        </w:rPr>
        <w:t xml:space="preserve">Dylan </w:t>
      </w:r>
      <w:r w:rsidRPr="00A959C8">
        <w:rPr>
          <w:rFonts w:ascii="CMU Sans Serif Demi Condensed" w:hAnsi="CMU Sans Serif Demi Condensed" w:cs="CMU Sans Serif Demi Condensed"/>
          <w:b/>
          <w:noProof/>
          <w:sz w:val="26"/>
          <w:szCs w:val="26"/>
        </w:rPr>
        <w:t>Drein</w:t>
      </w:r>
      <w:r w:rsidRPr="00574358">
        <w:rPr>
          <w:rFonts w:ascii="CMU Sans Serif Demi Condensed" w:hAnsi="CMU Sans Serif Demi Condensed" w:cs="CMU Sans Serif Demi Condensed"/>
          <w:b/>
          <w:sz w:val="26"/>
          <w:szCs w:val="26"/>
        </w:rPr>
        <w:t xml:space="preserve"> | 13344741</w:t>
      </w:r>
    </w:p>
    <w:p w:rsidR="00CD53CE" w:rsidRPr="00574358" w:rsidRDefault="00CD53CE" w:rsidP="007C2128">
      <w:pPr>
        <w:pBdr>
          <w:bottom w:val="single" w:sz="4" w:space="1" w:color="auto"/>
        </w:pBdr>
        <w:spacing w:after="0" w:line="240" w:lineRule="auto"/>
        <w:jc w:val="center"/>
        <w:rPr>
          <w:rFonts w:ascii="CMU Sans Serif Demi Condensed" w:hAnsi="CMU Sans Serif Demi Condensed" w:cs="CMU Sans Serif Demi Condensed"/>
          <w:b/>
          <w:sz w:val="28"/>
        </w:rPr>
      </w:pPr>
    </w:p>
    <w:p w:rsidR="00C10467" w:rsidRDefault="00C10467" w:rsidP="007C2128">
      <w:pPr>
        <w:spacing w:after="0" w:line="360" w:lineRule="auto"/>
      </w:pPr>
    </w:p>
    <w:p w:rsidR="00302DEB" w:rsidRPr="00302DEB" w:rsidRDefault="00302DEB" w:rsidP="00D72957">
      <w:pPr>
        <w:pStyle w:val="ListParagraph"/>
        <w:numPr>
          <w:ilvl w:val="0"/>
          <w:numId w:val="3"/>
        </w:numPr>
        <w:spacing w:after="0" w:line="276" w:lineRule="auto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  <w:r w:rsidRPr="00302DEB"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  <w:t>Goals of your Project</w:t>
      </w:r>
    </w:p>
    <w:p w:rsidR="00302DEB" w:rsidRPr="00302DEB" w:rsidRDefault="00302DEB" w:rsidP="001D3ABC">
      <w:pPr>
        <w:pStyle w:val="ListParagraph"/>
        <w:numPr>
          <w:ilvl w:val="1"/>
          <w:numId w:val="3"/>
        </w:numPr>
        <w:spacing w:after="0" w:line="240" w:lineRule="auto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Research existing material relating to the project</w:t>
      </w:r>
      <w:r w:rsidR="00BE18F8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brief</w:t>
      </w:r>
      <w:r w:rsidR="00096B4B">
        <w:rPr>
          <w:rFonts w:ascii="CMU Sans Serif" w:hAnsi="CMU Sans Serif" w:cs="CMU Sans Serif"/>
          <w:color w:val="333333"/>
          <w:szCs w:val="26"/>
          <w:shd w:val="clear" w:color="auto" w:fill="FFFFFF"/>
        </w:rPr>
        <w:t>. (MouStress paper)</w:t>
      </w:r>
      <w:r w:rsidR="0006174A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and determine the best approach to take for this project based on work already carried out.</w:t>
      </w:r>
    </w:p>
    <w:p w:rsidR="00D72957" w:rsidRPr="00D72957" w:rsidRDefault="00D72957" w:rsidP="001D3ABC">
      <w:pPr>
        <w:pStyle w:val="ListParagraph"/>
        <w:numPr>
          <w:ilvl w:val="1"/>
          <w:numId w:val="3"/>
        </w:numPr>
        <w:spacing w:after="0" w:line="240" w:lineRule="auto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Learn Python </w:t>
      </w:r>
      <w:r w:rsidR="00E84D24">
        <w:rPr>
          <w:rFonts w:ascii="CMU Sans Serif" w:hAnsi="CMU Sans Serif" w:cs="CMU Sans Serif"/>
          <w:color w:val="333333"/>
          <w:szCs w:val="26"/>
          <w:shd w:val="clear" w:color="auto" w:fill="FFFFFF"/>
        </w:rPr>
        <w:t>and the basic principles of the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programming language.</w:t>
      </w:r>
    </w:p>
    <w:p w:rsidR="00302DEB" w:rsidRPr="00302DEB" w:rsidRDefault="00E84D24" w:rsidP="001D3ABC">
      <w:pPr>
        <w:pStyle w:val="ListParagraph"/>
        <w:numPr>
          <w:ilvl w:val="1"/>
          <w:numId w:val="3"/>
        </w:numPr>
        <w:spacing w:after="0" w:line="240" w:lineRule="auto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Become proficient with Python’s</w:t>
      </w:r>
      <w:r w:rsidR="00302DEB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numerous packages</w:t>
      </w:r>
      <w:r w:rsidR="001E0F8E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and related analytical libraries and software</w:t>
      </w:r>
      <w:r w:rsidR="00302DEB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(</w:t>
      </w:r>
      <w:r w:rsidR="00302DEB" w:rsidRPr="00A959C8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Scikit</w:t>
      </w:r>
      <w:r w:rsidR="00302DEB">
        <w:rPr>
          <w:rFonts w:ascii="CMU Sans Serif" w:hAnsi="CMU Sans Serif" w:cs="CMU Sans Serif"/>
          <w:color w:val="333333"/>
          <w:szCs w:val="26"/>
          <w:shd w:val="clear" w:color="auto" w:fill="FFFFFF"/>
        </w:rPr>
        <w:t>-learn,</w:t>
      </w:r>
      <w:r w:rsidR="00096B4B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NumPy, SciPy,</w:t>
      </w:r>
      <w:r w:rsidR="00302DEB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</w:t>
      </w:r>
      <w:r w:rsidR="00302DEB" w:rsidRPr="00A959C8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Jupyter</w:t>
      </w:r>
      <w:r w:rsidR="00302DEB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Notebooks etc.)</w:t>
      </w:r>
    </w:p>
    <w:p w:rsidR="00302DEB" w:rsidRPr="00843727" w:rsidRDefault="00302DEB" w:rsidP="001D3ABC">
      <w:pPr>
        <w:pStyle w:val="ListParagraph"/>
        <w:numPr>
          <w:ilvl w:val="1"/>
          <w:numId w:val="3"/>
        </w:numPr>
        <w:spacing w:after="0" w:line="240" w:lineRule="auto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Research statistical analysis approaches, learn var</w:t>
      </w:r>
      <w:r w:rsidR="00096B4B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ious statistical methodologies and </w:t>
      </w:r>
      <w:r w:rsidR="00717E6D">
        <w:rPr>
          <w:rFonts w:ascii="CMU Sans Serif" w:hAnsi="CMU Sans Serif" w:cs="CMU Sans Serif"/>
          <w:color w:val="333333"/>
          <w:szCs w:val="26"/>
          <w:shd w:val="clear" w:color="auto" w:fill="FFFFFF"/>
        </w:rPr>
        <w:t>determine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how </w:t>
      </w:r>
      <w:r w:rsidR="00717E6D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best 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to apply them in a Machine Learning context</w:t>
      </w:r>
      <w:r w:rsidR="00873A7F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to carry out the aim of measuring/detecting stress in the user using mouse movements</w:t>
      </w:r>
      <w:r w:rsidR="00096B4B">
        <w:rPr>
          <w:rFonts w:ascii="CMU Sans Serif" w:hAnsi="CMU Sans Serif" w:cs="CMU Sans Serif"/>
          <w:color w:val="333333"/>
          <w:szCs w:val="26"/>
          <w:shd w:val="clear" w:color="auto" w:fill="FFFFFF"/>
        </w:rPr>
        <w:t>.</w:t>
      </w:r>
    </w:p>
    <w:p w:rsidR="00843727" w:rsidRPr="00096B4B" w:rsidRDefault="00843727" w:rsidP="001D3ABC">
      <w:pPr>
        <w:pStyle w:val="ListParagraph"/>
        <w:numPr>
          <w:ilvl w:val="1"/>
          <w:numId w:val="3"/>
        </w:numPr>
        <w:spacing w:after="0" w:line="240" w:lineRule="auto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Schedule meeting with</w:t>
      </w:r>
      <w:r w:rsidR="00231AFD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a</w:t>
      </w:r>
      <w:bookmarkStart w:id="0" w:name="_GoBack"/>
      <w:bookmarkEnd w:id="0"/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Maths advisor.</w:t>
      </w:r>
    </w:p>
    <w:p w:rsidR="00096B4B" w:rsidRPr="00096B4B" w:rsidRDefault="00096B4B" w:rsidP="001D3ABC">
      <w:pPr>
        <w:pStyle w:val="ListParagraph"/>
        <w:numPr>
          <w:ilvl w:val="1"/>
          <w:numId w:val="3"/>
        </w:numPr>
        <w:spacing w:after="0" w:line="240" w:lineRule="auto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Clean up data and</w:t>
      </w:r>
      <w:r w:rsidR="006876FD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remove n</w:t>
      </w:r>
      <w:r w:rsidR="002B7465">
        <w:rPr>
          <w:rFonts w:ascii="CMU Sans Serif" w:hAnsi="CMU Sans Serif" w:cs="CMU Sans Serif"/>
          <w:color w:val="333333"/>
          <w:szCs w:val="26"/>
          <w:shd w:val="clear" w:color="auto" w:fill="FFFFFF"/>
        </w:rPr>
        <w:t>on-essential fields</w:t>
      </w:r>
      <w:r w:rsidR="00705E52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from the</w:t>
      </w:r>
      <w:r w:rsidR="002B7465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data</w:t>
      </w:r>
      <w:r w:rsidR="00705E52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</w:t>
      </w:r>
      <w:r w:rsidR="006876FD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set to </w:t>
      </w:r>
      <w:r w:rsidR="006876FD" w:rsidRPr="001A72E4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optimise</w:t>
      </w:r>
      <w:r w:rsidR="006876FD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analysis and ideally reduce file size as much as possible.</w:t>
      </w:r>
      <w:r w:rsidR="00C0281D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Also split original data file into separate files as required.</w:t>
      </w:r>
    </w:p>
    <w:p w:rsidR="00096B4B" w:rsidRPr="00830300" w:rsidRDefault="00096B4B" w:rsidP="001D3ABC">
      <w:pPr>
        <w:pStyle w:val="ListParagraph"/>
        <w:numPr>
          <w:ilvl w:val="1"/>
          <w:numId w:val="3"/>
        </w:numPr>
        <w:spacing w:after="0" w:line="240" w:lineRule="auto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Analyse data using previously </w:t>
      </w:r>
      <w:r w:rsidRPr="00A959C8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researched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statistical approaches, attempt to find meaningful results from this analysis </w:t>
      </w:r>
      <w:r w:rsidR="0015654B">
        <w:rPr>
          <w:rFonts w:ascii="CMU Sans Serif" w:hAnsi="CMU Sans Serif" w:cs="CMU Sans Serif"/>
          <w:color w:val="333333"/>
          <w:szCs w:val="26"/>
          <w:shd w:val="clear" w:color="auto" w:fill="FFFFFF"/>
        </w:rPr>
        <w:t>i.e.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Correlation between mouse movement and respondent’s situation</w:t>
      </w:r>
      <w:r w:rsidR="00577ED3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and stress levels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.</w:t>
      </w:r>
    </w:p>
    <w:p w:rsidR="00830300" w:rsidRPr="00830300" w:rsidRDefault="00830300" w:rsidP="001D3ABC">
      <w:pPr>
        <w:pStyle w:val="ListParagraph"/>
        <w:numPr>
          <w:ilvl w:val="1"/>
          <w:numId w:val="3"/>
        </w:numPr>
        <w:spacing w:after="0" w:line="240" w:lineRule="auto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Based on results from</w:t>
      </w:r>
      <w:r w:rsidR="001A72E4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the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</w:t>
      </w:r>
      <w:r w:rsidRPr="001A72E4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previous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step, attempt to apply Machine Learning principles to the data set.</w:t>
      </w:r>
    </w:p>
    <w:p w:rsidR="00302DEB" w:rsidRPr="00D72957" w:rsidRDefault="00794220" w:rsidP="001D3ABC">
      <w:pPr>
        <w:pStyle w:val="ListParagraph"/>
        <w:numPr>
          <w:ilvl w:val="1"/>
          <w:numId w:val="3"/>
        </w:numPr>
        <w:spacing w:after="0" w:line="240" w:lineRule="auto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  <w:r w:rsidRPr="00A959C8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Summarise</w:t>
      </w:r>
      <w:r w:rsidR="00830300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all of the above</w:t>
      </w:r>
      <w:r w:rsidR="004F1F45">
        <w:rPr>
          <w:rFonts w:ascii="CMU Sans Serif" w:hAnsi="CMU Sans Serif" w:cs="CMU Sans Serif"/>
          <w:color w:val="333333"/>
          <w:szCs w:val="26"/>
          <w:shd w:val="clear" w:color="auto" w:fill="FFFFFF"/>
        </w:rPr>
        <w:t>,</w:t>
      </w:r>
      <w:r w:rsidR="00830300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plus findings</w:t>
      </w:r>
      <w:r w:rsidR="004F1F45">
        <w:rPr>
          <w:rFonts w:ascii="CMU Sans Serif" w:hAnsi="CMU Sans Serif" w:cs="CMU Sans Serif"/>
          <w:color w:val="333333"/>
          <w:szCs w:val="26"/>
          <w:shd w:val="clear" w:color="auto" w:fill="FFFFFF"/>
        </w:rPr>
        <w:t>,</w:t>
      </w:r>
      <w:r w:rsidR="00830300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in a thesis report.</w:t>
      </w:r>
    </w:p>
    <w:p w:rsidR="00D72957" w:rsidRPr="007C2128" w:rsidRDefault="00D72957" w:rsidP="00D72957">
      <w:pPr>
        <w:pStyle w:val="ListParagraph"/>
        <w:spacing w:after="0" w:line="276" w:lineRule="auto"/>
        <w:ind w:left="1440"/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</w:pPr>
    </w:p>
    <w:p w:rsidR="00302DEB" w:rsidRPr="00830300" w:rsidRDefault="00302DEB" w:rsidP="00D72957">
      <w:pPr>
        <w:pStyle w:val="ListParagraph"/>
        <w:numPr>
          <w:ilvl w:val="0"/>
          <w:numId w:val="3"/>
        </w:numPr>
        <w:spacing w:after="0" w:line="276" w:lineRule="auto"/>
        <w:rPr>
          <w:rFonts w:ascii="CMU Sans Serif Demi Condensed" w:hAnsi="CMU Sans Serif Demi Condensed" w:cs="CMU Sans Serif Demi Condensed"/>
          <w:sz w:val="26"/>
          <w:szCs w:val="26"/>
        </w:rPr>
      </w:pPr>
      <w:r w:rsidRPr="00302DEB"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  <w:t>Overview of Background</w:t>
      </w:r>
    </w:p>
    <w:p w:rsidR="00D72957" w:rsidRPr="00377730" w:rsidRDefault="00830300" w:rsidP="001D3ABC">
      <w:pPr>
        <w:shd w:val="clear" w:color="auto" w:fill="FFFFFF"/>
        <w:spacing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Previous work in t</w:t>
      </w:r>
      <w:r w:rsidR="00E56E2E">
        <w:rPr>
          <w:rFonts w:ascii="CMU Sans Serif" w:hAnsi="CMU Sans Serif" w:cs="CMU Sans Serif"/>
          <w:color w:val="333333"/>
          <w:szCs w:val="26"/>
          <w:shd w:val="clear" w:color="auto" w:fill="FFFFFF"/>
        </w:rPr>
        <w:t>his field has been carried out at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the University of Berkeley</w:t>
      </w:r>
      <w:r w:rsidR="00E56E2E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using </w:t>
      </w:r>
      <w:r w:rsidR="00617607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an approach which aimed to measure stress levels in calm </w:t>
      </w:r>
      <w:r w:rsidR="008C3690">
        <w:rPr>
          <w:rFonts w:ascii="CMU Sans Serif" w:hAnsi="CMU Sans Serif" w:cs="CMU Sans Serif"/>
          <w:color w:val="333333"/>
          <w:szCs w:val="26"/>
          <w:shd w:val="clear" w:color="auto" w:fill="FFFFFF"/>
        </w:rPr>
        <w:t>vs. stressful environments with</w:t>
      </w:r>
      <w:r w:rsidR="00617607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computer mice, using statistics and a model of a </w:t>
      </w:r>
      <w:r w:rsidR="00617607" w:rsidRPr="00FC50D4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mass-spring</w:t>
      </w:r>
      <w:r w:rsidR="00FC50D4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-</w:t>
      </w:r>
      <w:r w:rsidR="00617607" w:rsidRPr="00FC50D4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damper</w:t>
      </w:r>
      <w:r w:rsidR="00617607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system</w:t>
      </w:r>
      <w:r w:rsidR="00FC50D4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for the arm</w:t>
      </w:r>
      <w:r w:rsidR="00617607">
        <w:rPr>
          <w:rFonts w:ascii="CMU Sans Serif" w:hAnsi="CMU Sans Serif" w:cs="CMU Sans Serif"/>
          <w:color w:val="333333"/>
          <w:szCs w:val="26"/>
          <w:shd w:val="clear" w:color="auto" w:fill="FFFFFF"/>
        </w:rPr>
        <w:t>. There were 49 participants, with results suggesting that within-subject mouse-derived stress measures</w:t>
      </w:r>
      <w:r w:rsidR="00617607" w:rsidRPr="00617607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are</w:t>
      </w:r>
      <w:r w:rsidR="00617607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</w:t>
      </w:r>
      <w:r w:rsidR="00617607" w:rsidRPr="00617607">
        <w:rPr>
          <w:rFonts w:ascii="CMU Sans Serif" w:hAnsi="CMU Sans Serif" w:cs="CMU Sans Serif"/>
          <w:color w:val="333333"/>
          <w:szCs w:val="26"/>
          <w:shd w:val="clear" w:color="auto" w:fill="FFFFFF"/>
        </w:rPr>
        <w:t>quite strong</w:t>
      </w:r>
      <w:r w:rsidR="00617607">
        <w:rPr>
          <w:rFonts w:ascii="CMU Sans Serif" w:hAnsi="CMU Sans Serif" w:cs="CMU Sans Serif"/>
          <w:color w:val="333333"/>
          <w:szCs w:val="26"/>
          <w:shd w:val="clear" w:color="auto" w:fill="FFFFFF"/>
        </w:rPr>
        <w:t>.</w:t>
      </w:r>
      <w:r w:rsidR="00492A0B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These results suggested that were was scope for more research to be carried out in this area with potentially interesting results.</w:t>
      </w:r>
    </w:p>
    <w:p w:rsidR="00302DEB" w:rsidRPr="007C2128" w:rsidRDefault="00302DEB" w:rsidP="00D72957">
      <w:pPr>
        <w:pStyle w:val="ListParagraph"/>
        <w:numPr>
          <w:ilvl w:val="0"/>
          <w:numId w:val="3"/>
        </w:numPr>
        <w:spacing w:after="0" w:line="276" w:lineRule="auto"/>
        <w:rPr>
          <w:rFonts w:ascii="CMU Sans Serif Demi Condensed" w:hAnsi="CMU Sans Serif Demi Condensed" w:cs="CMU Sans Serif Demi Condensed"/>
          <w:sz w:val="26"/>
          <w:szCs w:val="26"/>
        </w:rPr>
      </w:pPr>
      <w:r w:rsidRPr="007C2128"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  <w:t>Progress to Date</w:t>
      </w:r>
    </w:p>
    <w:p w:rsidR="000367E6" w:rsidRDefault="00FD0E02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Initially </w:t>
      </w:r>
      <w:r w:rsidR="00EB0815">
        <w:rPr>
          <w:rFonts w:ascii="CMU Sans Serif" w:hAnsi="CMU Sans Serif" w:cs="CMU Sans Serif"/>
          <w:color w:val="333333"/>
          <w:szCs w:val="26"/>
          <w:shd w:val="clear" w:color="auto" w:fill="FFFFFF"/>
        </w:rPr>
        <w:t>I</w:t>
      </w:r>
      <w:r w:rsidR="00595B5D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carried </w:t>
      </w:r>
      <w:r w:rsidR="00B44B3B">
        <w:rPr>
          <w:rFonts w:ascii="CMU Sans Serif" w:hAnsi="CMU Sans Serif" w:cs="CMU Sans Serif"/>
          <w:color w:val="333333"/>
          <w:szCs w:val="26"/>
          <w:shd w:val="clear" w:color="auto" w:fill="FFFFFF"/>
        </w:rPr>
        <w:t>out</w:t>
      </w:r>
      <w:r w:rsidR="00595B5D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extensive research</w:t>
      </w:r>
      <w:r w:rsidR="00B44B3B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into previous papers on this topic</w:t>
      </w:r>
      <w:r w:rsidR="00BD7AE4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in an effort to determine the pros and cons of previous approaches and the best methods for myself to use in this project</w:t>
      </w:r>
      <w:r w:rsidR="000367E6">
        <w:rPr>
          <w:rFonts w:ascii="CMU Sans Serif" w:hAnsi="CMU Sans Serif" w:cs="CMU Sans Serif"/>
          <w:color w:val="333333"/>
          <w:szCs w:val="26"/>
          <w:shd w:val="clear" w:color="auto" w:fill="FFFFFF"/>
        </w:rPr>
        <w:t>.</w:t>
      </w:r>
    </w:p>
    <w:p w:rsidR="00ED4D4F" w:rsidRDefault="00E458F8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After getting a good grasp of Python, I began se</w:t>
      </w:r>
      <w:r w:rsidR="00B44B3B">
        <w:rPr>
          <w:rFonts w:ascii="CMU Sans Serif" w:hAnsi="CMU Sans Serif" w:cs="CMU Sans Serif"/>
          <w:color w:val="333333"/>
          <w:szCs w:val="26"/>
          <w:shd w:val="clear" w:color="auto" w:fill="FFFFFF"/>
        </w:rPr>
        <w:t>tting up the necessary packages and software on my laptop to carry out the programming an</w:t>
      </w:r>
      <w:r w:rsidR="000367E6">
        <w:rPr>
          <w:rFonts w:ascii="CMU Sans Serif" w:hAnsi="CMU Sans Serif" w:cs="CMU Sans Serif"/>
          <w:color w:val="333333"/>
          <w:szCs w:val="26"/>
          <w:shd w:val="clear" w:color="auto" w:fill="FFFFFF"/>
        </w:rPr>
        <w:t>d analysis side of the project.</w:t>
      </w:r>
      <w:r w:rsidR="007C2128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(</w:t>
      </w:r>
      <w:r w:rsidR="007C2128" w:rsidRPr="00794220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Scikit</w:t>
      </w:r>
      <w:r w:rsidR="007C2128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-learn, NumPy, SciPy, </w:t>
      </w:r>
      <w:r w:rsidR="007C2128" w:rsidRPr="00A959C8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Jupyter</w:t>
      </w:r>
      <w:r w:rsidR="007C2128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Notebooks etc.)</w:t>
      </w:r>
    </w:p>
    <w:p w:rsidR="00137B60" w:rsidRDefault="00ED4D4F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To prepa</w:t>
      </w:r>
      <w:r w:rsidR="009D1BB7">
        <w:rPr>
          <w:rFonts w:ascii="CMU Sans Serif" w:hAnsi="CMU Sans Serif" w:cs="CMU Sans Serif"/>
          <w:color w:val="333333"/>
          <w:szCs w:val="26"/>
          <w:shd w:val="clear" w:color="auto" w:fill="FFFFFF"/>
        </w:rPr>
        <w:t>re for the Machine Learning aspect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of the project I chose to do several Machine Learning tutorials. These involved applying machine learning principles to a flower dataset to estimate which type of Iris flower a given set of parameters described. Another tutorial applied machine learning principles to a set of images of numbers, to estimate which number be</w:t>
      </w:r>
      <w:r w:rsidR="0079448C">
        <w:rPr>
          <w:rFonts w:ascii="CMU Sans Serif" w:hAnsi="CMU Sans Serif" w:cs="CMU Sans Serif"/>
          <w:color w:val="333333"/>
          <w:szCs w:val="26"/>
          <w:shd w:val="clear" w:color="auto" w:fill="FFFFFF"/>
        </w:rPr>
        <w:t>tween 0-9 a given image represented</w:t>
      </w:r>
      <w:r w:rsidR="00D72957">
        <w:rPr>
          <w:rFonts w:ascii="CMU Sans Serif" w:hAnsi="CMU Sans Serif" w:cs="CMU Sans Serif"/>
          <w:color w:val="333333"/>
          <w:szCs w:val="26"/>
          <w:shd w:val="clear" w:color="auto" w:fill="FFFFFF"/>
        </w:rPr>
        <w:t>.</w:t>
      </w:r>
    </w:p>
    <w:p w:rsidR="000367E6" w:rsidRDefault="0079448C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lastRenderedPageBreak/>
        <w:t>Once I received</w:t>
      </w:r>
      <w:r w:rsidR="007C2128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the data I also had to search for an editor that is able to handle such a large text file</w:t>
      </w:r>
      <w:r w:rsidR="00427C34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(20gb)</w:t>
      </w:r>
      <w:r w:rsidR="007C2128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. I </w:t>
      </w:r>
      <w:r w:rsidR="00876EDF">
        <w:rPr>
          <w:rFonts w:ascii="CMU Sans Serif" w:hAnsi="CMU Sans Serif" w:cs="CMU Sans Serif"/>
          <w:color w:val="333333"/>
          <w:szCs w:val="26"/>
          <w:shd w:val="clear" w:color="auto" w:fill="FFFFFF"/>
        </w:rPr>
        <w:t>chose</w:t>
      </w:r>
      <w:r w:rsidR="007C2128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EmEditor.</w:t>
      </w:r>
    </w:p>
    <w:p w:rsidR="007C2128" w:rsidRDefault="00BD7AE4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I have met with a mathematics lecturer from UCD to get an important insight and strong knowledge of various statistical approaches and how I can best apply them to this dat</w:t>
      </w:r>
      <w:r w:rsidR="000367E6">
        <w:rPr>
          <w:rFonts w:ascii="CMU Sans Serif" w:hAnsi="CMU Sans Serif" w:cs="CMU Sans Serif"/>
          <w:color w:val="333333"/>
          <w:szCs w:val="26"/>
          <w:shd w:val="clear" w:color="auto" w:fill="FFFFFF"/>
        </w:rPr>
        <w:t>aset to get meaningful results.</w:t>
      </w:r>
    </w:p>
    <w:p w:rsidR="007C2128" w:rsidRDefault="007C2128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Now that I have the data I </w:t>
      </w:r>
      <w:r w:rsidR="009823BF">
        <w:rPr>
          <w:rFonts w:ascii="CMU Sans Serif" w:hAnsi="CMU Sans Serif" w:cs="CMU Sans Serif"/>
          <w:color w:val="333333"/>
          <w:szCs w:val="26"/>
          <w:shd w:val="clear" w:color="auto" w:fill="FFFFFF"/>
        </w:rPr>
        <w:t>have begun to figure out what fields are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necessary to </w:t>
      </w:r>
      <w:r w:rsidR="00876EDF">
        <w:rPr>
          <w:rFonts w:ascii="CMU Sans Serif" w:hAnsi="CMU Sans Serif" w:cs="CMU Sans Serif"/>
          <w:color w:val="333333"/>
          <w:szCs w:val="26"/>
          <w:shd w:val="clear" w:color="auto" w:fill="FFFFFF"/>
        </w:rPr>
        <w:t>keep and what can be discarded.</w:t>
      </w:r>
      <w:r w:rsidR="004A5690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I have</w:t>
      </w:r>
      <w:r w:rsidR="00ED3DE0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split the main file </w:t>
      </w:r>
      <w:r w:rsidR="00642F9D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into separate files </w:t>
      </w:r>
      <w:r w:rsidR="00ED3DE0">
        <w:rPr>
          <w:rFonts w:ascii="CMU Sans Serif" w:hAnsi="CMU Sans Serif" w:cs="CMU Sans Serif"/>
          <w:color w:val="333333"/>
          <w:szCs w:val="26"/>
          <w:shd w:val="clear" w:color="auto" w:fill="FFFFFF"/>
        </w:rPr>
        <w:t>using Python scripts.</w:t>
      </w:r>
      <w:r w:rsidR="00876EDF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I have also </w:t>
      </w:r>
      <w:r w:rsidR="00876EDF" w:rsidRPr="00210D3C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beg</w:t>
      </w:r>
      <w:r w:rsidR="00210D3C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u</w:t>
      </w:r>
      <w:r w:rsidR="00876EDF" w:rsidRPr="00210D3C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n</w:t>
      </w:r>
      <w:r w:rsidR="00F721D7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to form an idea of which</w:t>
      </w:r>
      <w:r w:rsidR="002C1EBE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statistical approaches that</w:t>
      </w:r>
      <w:r w:rsidR="00876EDF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I </w:t>
      </w:r>
      <w:r w:rsidR="00210D3C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have </w:t>
      </w:r>
      <w:r w:rsidR="00876EDF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encountered in my initial research will be most applicable to the data. Patrick Murphy, the lecturer from UCD, has been sent a sample of the dataset so I am waiting </w:t>
      </w:r>
      <w:r w:rsidR="00210D3C">
        <w:rPr>
          <w:rFonts w:ascii="CMU Sans Serif" w:hAnsi="CMU Sans Serif" w:cs="CMU Sans Serif"/>
          <w:color w:val="333333"/>
          <w:szCs w:val="26"/>
          <w:shd w:val="clear" w:color="auto" w:fill="FFFFFF"/>
        </w:rPr>
        <w:t>for</w:t>
      </w:r>
      <w:r w:rsidR="00876EDF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a reply with his own insight as to what approaches may yield the best results.</w:t>
      </w:r>
    </w:p>
    <w:p w:rsidR="00D72957" w:rsidRPr="000367E6" w:rsidRDefault="00D72957" w:rsidP="00D72957">
      <w:pPr>
        <w:spacing w:after="0" w:line="276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</w:p>
    <w:p w:rsidR="00876EDF" w:rsidRPr="00876EDF" w:rsidRDefault="00302DEB" w:rsidP="00D72957">
      <w:pPr>
        <w:pStyle w:val="ListParagraph"/>
        <w:numPr>
          <w:ilvl w:val="0"/>
          <w:numId w:val="3"/>
        </w:numPr>
        <w:spacing w:after="0" w:line="276" w:lineRule="auto"/>
        <w:rPr>
          <w:rFonts w:ascii="CMU Sans Serif Demi Condensed" w:hAnsi="CMU Sans Serif Demi Condensed" w:cs="CMU Sans Serif Demi Condensed"/>
          <w:sz w:val="26"/>
          <w:szCs w:val="26"/>
        </w:rPr>
      </w:pPr>
      <w:r w:rsidRPr="00302DEB"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  <w:t>Problems Encountered</w:t>
      </w:r>
    </w:p>
    <w:p w:rsidR="00876EDF" w:rsidRDefault="00876EDF" w:rsidP="00AC1258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Initially, I found the lack of source material in this area, with the exception of one research</w:t>
      </w:r>
      <w:r w:rsidR="00AC1258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paper,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a bit of an issue as there was not a lot of background information</w:t>
      </w:r>
      <w:r w:rsidR="00AC1258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from different sources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to work from.</w:t>
      </w:r>
    </w:p>
    <w:p w:rsidR="005D0A85" w:rsidRDefault="00876EDF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Having to learn Python was another challenge I encountered as I had only ever used Java as my main programming language before.</w:t>
      </w:r>
      <w:r w:rsidR="00ED4D4F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I used a lot of online resources like CodeCademy</w:t>
      </w:r>
      <w:r w:rsidR="005D0A85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to teach myself this, as well as some resources I have picked up from peers who also taught themselves Python.</w:t>
      </w:r>
    </w:p>
    <w:p w:rsidR="00D72957" w:rsidRDefault="00876EDF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Similarly, although I have studied Maths for 3 years </w:t>
      </w:r>
      <w:r w:rsidR="00210D3C">
        <w:rPr>
          <w:rFonts w:ascii="CMU Sans Serif" w:hAnsi="CMU Sans Serif" w:cs="CMU Sans Serif"/>
          <w:color w:val="333333"/>
          <w:szCs w:val="26"/>
          <w:shd w:val="clear" w:color="auto" w:fill="FFFFFF"/>
        </w:rPr>
        <w:t>it had been a while since I had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focused largely on statistics, so there was a lot of learning to do to get up to a level required for the analysis in this project.</w:t>
      </w:r>
      <w:r w:rsidR="00210D3C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I used online </w:t>
      </w:r>
      <w:r w:rsidR="00210D3C" w:rsidRPr="00210D3C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resourc</w:t>
      </w:r>
      <w:r w:rsidR="00210D3C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es to teach myself these </w:t>
      </w:r>
      <w:r w:rsidR="00210D3C" w:rsidRPr="00210D3C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skills</w:t>
      </w:r>
      <w:r w:rsidR="00210D3C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or to refresh what I had already studied before in </w:t>
      </w:r>
      <w:r w:rsidR="0020552B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my </w:t>
      </w:r>
      <w:r w:rsidR="00210D3C">
        <w:rPr>
          <w:rFonts w:ascii="CMU Sans Serif" w:hAnsi="CMU Sans Serif" w:cs="CMU Sans Serif"/>
          <w:color w:val="333333"/>
          <w:szCs w:val="26"/>
          <w:shd w:val="clear" w:color="auto" w:fill="FFFFFF"/>
        </w:rPr>
        <w:t>college</w:t>
      </w:r>
      <w:r w:rsidR="0020552B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maths modules</w:t>
      </w:r>
      <w:r w:rsidR="00210D3C">
        <w:rPr>
          <w:rFonts w:ascii="CMU Sans Serif" w:hAnsi="CMU Sans Serif" w:cs="CMU Sans Serif"/>
          <w:color w:val="333333"/>
          <w:szCs w:val="26"/>
          <w:shd w:val="clear" w:color="auto" w:fill="FFFFFF"/>
        </w:rPr>
        <w:t>.</w:t>
      </w:r>
    </w:p>
    <w:p w:rsidR="001D3ABC" w:rsidRDefault="001D3ABC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The size of the original data file has proven to be a large problem to overcome, with most text editors unable to handle such a large file. Although I have downloaded a special text editor, EmEditor, to handle the file it has still proven difficult to manage. I have now split the file into smaller more manageable files (by user) using a Python script.</w:t>
      </w:r>
    </w:p>
    <w:p w:rsidR="001D3ABC" w:rsidRPr="00876EDF" w:rsidRDefault="001D3ABC" w:rsidP="001D3ABC">
      <w:pPr>
        <w:spacing w:after="0" w:line="276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</w:p>
    <w:p w:rsidR="00096B4B" w:rsidRPr="005D0A85" w:rsidRDefault="00302DEB" w:rsidP="00D72957">
      <w:pPr>
        <w:pStyle w:val="ListParagraph"/>
        <w:numPr>
          <w:ilvl w:val="0"/>
          <w:numId w:val="3"/>
        </w:numPr>
        <w:spacing w:after="0" w:line="276" w:lineRule="auto"/>
        <w:rPr>
          <w:rFonts w:ascii="CMU Sans Serif Demi Condensed" w:hAnsi="CMU Sans Serif Demi Condensed" w:cs="CMU Sans Serif Demi Condensed"/>
          <w:sz w:val="26"/>
          <w:szCs w:val="26"/>
        </w:rPr>
      </w:pPr>
      <w:r w:rsidRPr="00302DEB">
        <w:rPr>
          <w:rFonts w:ascii="CMU Sans Serif Demi Condensed" w:hAnsi="CMU Sans Serif Demi Condensed" w:cs="CMU Sans Serif Demi Condensed"/>
          <w:color w:val="333333"/>
          <w:sz w:val="26"/>
          <w:szCs w:val="26"/>
          <w:shd w:val="clear" w:color="auto" w:fill="FFFFFF"/>
        </w:rPr>
        <w:t>Planned Next Steps</w:t>
      </w:r>
    </w:p>
    <w:p w:rsidR="00A66FA7" w:rsidRDefault="005D0A85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 w:rsidRPr="005D0A85">
        <w:rPr>
          <w:rFonts w:ascii="CMU Sans Serif" w:hAnsi="CMU Sans Serif" w:cs="CMU Sans Serif"/>
          <w:color w:val="333333"/>
          <w:szCs w:val="26"/>
          <w:shd w:val="clear" w:color="auto" w:fill="FFFFFF"/>
        </w:rPr>
        <w:t>Th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e next major steps involve getting into the ‘nitty gritty’ of the source data </w:t>
      </w:r>
      <w:r w:rsidR="00C263BE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set 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and starting to do some hard analysis on the inform</w:t>
      </w:r>
      <w:r w:rsidR="00A66FA7">
        <w:rPr>
          <w:rFonts w:ascii="CMU Sans Serif" w:hAnsi="CMU Sans Serif" w:cs="CMU Sans Serif"/>
          <w:color w:val="333333"/>
          <w:szCs w:val="26"/>
          <w:shd w:val="clear" w:color="auto" w:fill="FFFFFF"/>
        </w:rPr>
        <w:t>ation that I can glean from it.</w:t>
      </w:r>
    </w:p>
    <w:p w:rsidR="00A66FA7" w:rsidRDefault="00A66FA7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There is some further data cleaning to be carried out as there are some </w:t>
      </w:r>
      <w:r w:rsidR="006C1256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duplicate 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mouse events that appear to have been logged in error, which may affect the results of analysis. I also need to account for some disparities that may have arisen in the time logs of the mouse events and ensure that they match up to the actual times</w:t>
      </w:r>
      <w:r w:rsidR="00206DFC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in which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the lab exams took place.</w:t>
      </w:r>
    </w:p>
    <w:p w:rsidR="005D0A85" w:rsidRDefault="005D0A85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I plan to apply the various methodologies I have covered in my </w:t>
      </w:r>
      <w:r w:rsidR="00A66FA7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earlier 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research</w:t>
      </w:r>
      <w:r w:rsidR="00A66FA7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such as analysis of multivariate data, </w:t>
      </w:r>
      <w:r w:rsidR="00A66FA7" w:rsidRPr="00A66FA7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clustering, grou</w:t>
      </w:r>
      <w:r w:rsidR="00A66FA7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 xml:space="preserve">ping mouse movement by </w:t>
      </w:r>
      <w:r w:rsidR="00A66FA7" w:rsidRPr="00794220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user</w:t>
      </w:r>
      <w:r w:rsidR="00A66FA7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, grouping the mouse events themselves</w:t>
      </w:r>
      <w:r w:rsidR="00660936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, analysis of mouse displacement between start point and click event etc</w:t>
      </w:r>
      <w:r w:rsidRPr="00A66FA7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.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</w:t>
      </w:r>
      <w:r w:rsidRPr="00135F2A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Afterward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>, depending on what the data tells me I plan to apply machine learning principles to the data.</w:t>
      </w:r>
    </w:p>
    <w:p w:rsidR="00A66FA7" w:rsidRDefault="00A66FA7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If it seems necessary, or if it seems like it might reveal some further useful information, it has been discussed that I may incorporate the </w:t>
      </w:r>
      <w:r w:rsidRPr="00A66FA7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user</w:t>
      </w:r>
      <w:r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'</w:t>
      </w:r>
      <w:r w:rsidRPr="00A66FA7">
        <w:rPr>
          <w:rFonts w:ascii="CMU Sans Serif" w:hAnsi="CMU Sans Serif" w:cs="CMU Sans Serif"/>
          <w:noProof/>
          <w:color w:val="333333"/>
          <w:szCs w:val="26"/>
          <w:shd w:val="clear" w:color="auto" w:fill="FFFFFF"/>
        </w:rPr>
        <w:t>s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exam results into the analysis to compare these with my findings and attempt to find any correlation or link between the two. This aspect may not be incorporated due to</w:t>
      </w:r>
      <w:r w:rsidR="00135F2A"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the privacy issues that may arise for the users.</w:t>
      </w:r>
    </w:p>
    <w:p w:rsidR="005D0A85" w:rsidRPr="005D0A85" w:rsidRDefault="005D0A85" w:rsidP="001D3ABC">
      <w:pPr>
        <w:spacing w:after="0" w:line="240" w:lineRule="auto"/>
        <w:ind w:firstLine="360"/>
        <w:rPr>
          <w:rFonts w:ascii="CMU Sans Serif" w:hAnsi="CMU Sans Serif" w:cs="CMU Sans Serif"/>
          <w:color w:val="333333"/>
          <w:szCs w:val="26"/>
          <w:shd w:val="clear" w:color="auto" w:fill="FFFFFF"/>
        </w:rPr>
      </w:pP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I also plan to begin writing my report as I have now reached a point at which I can start talking about my progress </w:t>
      </w:r>
      <w:r w:rsidR="00684F98">
        <w:rPr>
          <w:rFonts w:ascii="CMU Sans Serif" w:hAnsi="CMU Sans Serif" w:cs="CMU Sans Serif"/>
          <w:color w:val="333333"/>
          <w:szCs w:val="26"/>
          <w:shd w:val="clear" w:color="auto" w:fill="FFFFFF"/>
        </w:rPr>
        <w:t>to date, as I hope to have the report completed with plenty of time</w:t>
      </w:r>
      <w:r>
        <w:rPr>
          <w:rFonts w:ascii="CMU Sans Serif" w:hAnsi="CMU Sans Serif" w:cs="CMU Sans Serif"/>
          <w:color w:val="333333"/>
          <w:szCs w:val="26"/>
          <w:shd w:val="clear" w:color="auto" w:fill="FFFFFF"/>
        </w:rPr>
        <w:t xml:space="preserve"> before the deadline to allow for changes and editing that might be required.</w:t>
      </w:r>
    </w:p>
    <w:sectPr w:rsidR="005D0A85" w:rsidRPr="005D0A85" w:rsidSect="00302DEB">
      <w:pgSz w:w="11906" w:h="16838"/>
      <w:pgMar w:top="907" w:right="1440" w:bottom="90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MU Sans Serif Demi Condensed">
    <w:panose1 w:val="02000706000000000000"/>
    <w:charset w:val="00"/>
    <w:family w:val="auto"/>
    <w:pitch w:val="variable"/>
    <w:sig w:usb0="E10002FF" w:usb1="5201E1EB" w:usb2="00020004" w:usb3="00000000" w:csb0="0000011F" w:csb1="00000000"/>
  </w:font>
  <w:font w:name="CMU Sans Serif">
    <w:panose1 w:val="02000603000000000000"/>
    <w:charset w:val="00"/>
    <w:family w:val="auto"/>
    <w:pitch w:val="variable"/>
    <w:sig w:usb0="E10002FF" w:usb1="5201E9EB" w:usb2="00020004" w:usb3="00000000" w:csb0="000001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3940DA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ACF1BC6"/>
    <w:multiLevelType w:val="hybridMultilevel"/>
    <w:tmpl w:val="5B400DE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2A4002"/>
    <w:multiLevelType w:val="hybridMultilevel"/>
    <w:tmpl w:val="A6C6976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112B1C"/>
    <w:multiLevelType w:val="hybridMultilevel"/>
    <w:tmpl w:val="B84012D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A20F40"/>
    <w:multiLevelType w:val="hybridMultilevel"/>
    <w:tmpl w:val="8F9CE38A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TQwszSyNLa0NDFQ0lEKTi0uzszPAykwqQUAVs4SeSwAAAA="/>
  </w:docVars>
  <w:rsids>
    <w:rsidRoot w:val="00C10467"/>
    <w:rsid w:val="000367E6"/>
    <w:rsid w:val="0006174A"/>
    <w:rsid w:val="00067A9E"/>
    <w:rsid w:val="0009220C"/>
    <w:rsid w:val="00096B4B"/>
    <w:rsid w:val="00135F2A"/>
    <w:rsid w:val="00137B60"/>
    <w:rsid w:val="0015654B"/>
    <w:rsid w:val="001A72E4"/>
    <w:rsid w:val="001D3ABC"/>
    <w:rsid w:val="001E0F8E"/>
    <w:rsid w:val="0020552B"/>
    <w:rsid w:val="00206DFC"/>
    <w:rsid w:val="00210D3C"/>
    <w:rsid w:val="00212D5B"/>
    <w:rsid w:val="00231AFD"/>
    <w:rsid w:val="002B7465"/>
    <w:rsid w:val="002C1EBE"/>
    <w:rsid w:val="00302DEB"/>
    <w:rsid w:val="00377730"/>
    <w:rsid w:val="00427C34"/>
    <w:rsid w:val="00457847"/>
    <w:rsid w:val="00492A0B"/>
    <w:rsid w:val="004A5690"/>
    <w:rsid w:val="004C2A4B"/>
    <w:rsid w:val="004F1F45"/>
    <w:rsid w:val="00574358"/>
    <w:rsid w:val="00577ED3"/>
    <w:rsid w:val="00595B5D"/>
    <w:rsid w:val="005D0A85"/>
    <w:rsid w:val="00617607"/>
    <w:rsid w:val="00642F9D"/>
    <w:rsid w:val="00660936"/>
    <w:rsid w:val="00684F98"/>
    <w:rsid w:val="006876FD"/>
    <w:rsid w:val="006C1256"/>
    <w:rsid w:val="00705E52"/>
    <w:rsid w:val="00717E6D"/>
    <w:rsid w:val="00794220"/>
    <w:rsid w:val="0079448C"/>
    <w:rsid w:val="007C2128"/>
    <w:rsid w:val="00830300"/>
    <w:rsid w:val="00843727"/>
    <w:rsid w:val="00873A7F"/>
    <w:rsid w:val="00876EDF"/>
    <w:rsid w:val="008C3690"/>
    <w:rsid w:val="008F52B5"/>
    <w:rsid w:val="009823BF"/>
    <w:rsid w:val="009B72EE"/>
    <w:rsid w:val="009C4D22"/>
    <w:rsid w:val="009D1BB7"/>
    <w:rsid w:val="00A66FA7"/>
    <w:rsid w:val="00A959C8"/>
    <w:rsid w:val="00AC1258"/>
    <w:rsid w:val="00B20486"/>
    <w:rsid w:val="00B44B3B"/>
    <w:rsid w:val="00BD7AE4"/>
    <w:rsid w:val="00BE18F8"/>
    <w:rsid w:val="00C0281D"/>
    <w:rsid w:val="00C03A91"/>
    <w:rsid w:val="00C10467"/>
    <w:rsid w:val="00C263BE"/>
    <w:rsid w:val="00C71941"/>
    <w:rsid w:val="00CD53CE"/>
    <w:rsid w:val="00D022FF"/>
    <w:rsid w:val="00D06598"/>
    <w:rsid w:val="00D72957"/>
    <w:rsid w:val="00DD2152"/>
    <w:rsid w:val="00E458F8"/>
    <w:rsid w:val="00E56E2E"/>
    <w:rsid w:val="00E64E84"/>
    <w:rsid w:val="00E84D24"/>
    <w:rsid w:val="00EB0815"/>
    <w:rsid w:val="00ED3DE0"/>
    <w:rsid w:val="00ED4D4F"/>
    <w:rsid w:val="00F36273"/>
    <w:rsid w:val="00F721D7"/>
    <w:rsid w:val="00FC50D4"/>
    <w:rsid w:val="00FD0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C22159-9326-4190-BE9F-B60F28CAF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D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41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15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3</TotalTime>
  <Pages>2</Pages>
  <Words>941</Words>
  <Characters>536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Drein</dc:creator>
  <cp:keywords/>
  <dc:description/>
  <cp:lastModifiedBy>Dylan Drein</cp:lastModifiedBy>
  <cp:revision>67</cp:revision>
  <dcterms:created xsi:type="dcterms:W3CDTF">2016-11-26T16:38:00Z</dcterms:created>
  <dcterms:modified xsi:type="dcterms:W3CDTF">2016-12-02T00:43:00Z</dcterms:modified>
</cp:coreProperties>
</file>